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B14B180" w14:textId="6EEF6455" w:rsidR="00795B19" w:rsidRPr="004A2626" w:rsidRDefault="00795B19" w:rsidP="00795B19">
      <w:pPr>
        <w:jc w:val="both"/>
        <w:rPr>
          <w:rFonts w:ascii="Times New Roman" w:hAnsi="Times New Roman" w:cs="Times New Roman"/>
          <w:b/>
          <w:bCs/>
          <w:lang w:val="en-US"/>
        </w:rPr>
      </w:pPr>
      <w:bookmarkStart w:id="0" w:name="_Hlk178552507"/>
      <w:r w:rsidRPr="004A2626">
        <w:rPr>
          <w:rFonts w:ascii="Times New Roman" w:hAnsi="Times New Roman" w:cs="Times New Roman"/>
          <w:b/>
          <w:bCs/>
          <w:lang w:val="en-US"/>
        </w:rPr>
        <w:t xml:space="preserve">Table 5. </w:t>
      </w:r>
      <w:bookmarkStart w:id="1" w:name="_GoBack"/>
      <w:proofErr w:type="gramStart"/>
      <w:r w:rsidRPr="00795B19">
        <w:rPr>
          <w:rFonts w:ascii="Times New Roman" w:hAnsi="Times New Roman" w:cs="Times New Roman"/>
          <w:lang w:val="en-US"/>
        </w:rPr>
        <w:t>Multivariate logistic regression analysis of temperature and humidity categories as predictors of periprosthetic joint infection (PJI) risk following total knee arthroplasty.</w:t>
      </w:r>
      <w:proofErr w:type="gramEnd"/>
      <w:r w:rsidRPr="00795B19">
        <w:rPr>
          <w:rFonts w:ascii="Times New Roman" w:hAnsi="Times New Roman" w:cs="Times New Roman"/>
          <w:lang w:val="en-US"/>
        </w:rPr>
        <w:t xml:space="preserve"> </w:t>
      </w:r>
      <w:bookmarkEnd w:id="1"/>
    </w:p>
    <w:tbl>
      <w:tblPr>
        <w:tblStyle w:val="PlainTable2"/>
        <w:tblW w:w="7347" w:type="dxa"/>
        <w:tblLook w:val="04A0" w:firstRow="1" w:lastRow="0" w:firstColumn="1" w:lastColumn="0" w:noHBand="0" w:noVBand="1"/>
      </w:tblPr>
      <w:tblGrid>
        <w:gridCol w:w="2638"/>
        <w:gridCol w:w="1156"/>
        <w:gridCol w:w="2065"/>
        <w:gridCol w:w="1488"/>
      </w:tblGrid>
      <w:tr w:rsidR="00795B19" w:rsidRPr="00CA3ABF" w14:paraId="24B34242" w14:textId="77777777" w:rsidTr="00BB54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8" w:type="dxa"/>
          </w:tcPr>
          <w:bookmarkEnd w:id="0"/>
          <w:p w14:paraId="63EA8418" w14:textId="77777777" w:rsidR="00795B19" w:rsidRPr="00CA3ABF" w:rsidRDefault="00795B19" w:rsidP="00BB546A">
            <w:pPr>
              <w:pStyle w:val="AralkYok"/>
              <w:spacing w:line="480" w:lineRule="auto"/>
              <w:rPr>
                <w:rFonts w:ascii="Times New Roman" w:hAnsi="Times New Roman" w:cs="Times New Roman"/>
                <w:lang w:val="en-US"/>
              </w:rPr>
            </w:pPr>
            <w:r w:rsidRPr="00CA3ABF">
              <w:rPr>
                <w:rFonts w:ascii="Times New Roman" w:hAnsi="Times New Roman" w:cs="Times New Roman"/>
                <w:lang w:val="en-US"/>
              </w:rPr>
              <w:t>Model</w:t>
            </w:r>
          </w:p>
        </w:tc>
        <w:tc>
          <w:tcPr>
            <w:tcW w:w="1156" w:type="dxa"/>
            <w:vAlign w:val="center"/>
          </w:tcPr>
          <w:p w14:paraId="36DA6BA7" w14:textId="77777777" w:rsidR="00795B19" w:rsidRPr="00CA3ABF" w:rsidRDefault="00795B19" w:rsidP="00BB546A">
            <w:pPr>
              <w:pStyle w:val="AralkYok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A3ABF">
              <w:rPr>
                <w:rFonts w:ascii="Times New Roman" w:hAnsi="Times New Roman" w:cs="Times New Roman"/>
                <w:lang w:val="en-US"/>
              </w:rPr>
              <w:t>OR</w:t>
            </w:r>
          </w:p>
        </w:tc>
        <w:tc>
          <w:tcPr>
            <w:tcW w:w="2065" w:type="dxa"/>
            <w:vAlign w:val="center"/>
          </w:tcPr>
          <w:p w14:paraId="7460C4D3" w14:textId="77777777" w:rsidR="00795B19" w:rsidRPr="00CA3ABF" w:rsidRDefault="00795B19" w:rsidP="00BB546A">
            <w:pPr>
              <w:pStyle w:val="AralkYok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A3ABF">
              <w:rPr>
                <w:rFonts w:ascii="Times New Roman" w:hAnsi="Times New Roman" w:cs="Times New Roman"/>
                <w:lang w:val="en-US"/>
              </w:rPr>
              <w:t>95% CI</w:t>
            </w:r>
          </w:p>
        </w:tc>
        <w:tc>
          <w:tcPr>
            <w:tcW w:w="1488" w:type="dxa"/>
            <w:vAlign w:val="center"/>
          </w:tcPr>
          <w:p w14:paraId="3F6BC6B7" w14:textId="77777777" w:rsidR="00795B19" w:rsidRPr="00CA3ABF" w:rsidRDefault="00795B19" w:rsidP="00BB546A">
            <w:pPr>
              <w:pStyle w:val="AralkYok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A3ABF">
              <w:rPr>
                <w:rFonts w:ascii="Times New Roman" w:hAnsi="Times New Roman" w:cs="Times New Roman"/>
                <w:lang w:val="en-US"/>
              </w:rPr>
              <w:t>p</w:t>
            </w:r>
          </w:p>
        </w:tc>
      </w:tr>
      <w:tr w:rsidR="00795B19" w:rsidRPr="00CA3ABF" w14:paraId="304F5951" w14:textId="77777777" w:rsidTr="00BB54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8" w:type="dxa"/>
          </w:tcPr>
          <w:p w14:paraId="0C01A769" w14:textId="77777777" w:rsidR="00795B19" w:rsidRPr="00CA3ABF" w:rsidRDefault="00795B19" w:rsidP="00BB546A">
            <w:pPr>
              <w:pStyle w:val="AralkYok"/>
              <w:spacing w:line="480" w:lineRule="auto"/>
              <w:rPr>
                <w:rFonts w:ascii="Times New Roman" w:hAnsi="Times New Roman" w:cs="Times New Roman"/>
                <w:lang w:val="en-US"/>
              </w:rPr>
            </w:pPr>
            <w:r w:rsidRPr="00CA3ABF">
              <w:rPr>
                <w:rFonts w:ascii="Times New Roman" w:hAnsi="Times New Roman" w:cs="Times New Roman"/>
                <w:lang w:val="en-US"/>
              </w:rPr>
              <w:t>Temperature Categories</w:t>
            </w:r>
          </w:p>
          <w:p w14:paraId="36801AEC" w14:textId="77777777" w:rsidR="00795B19" w:rsidRPr="00CA3ABF" w:rsidRDefault="00795B19" w:rsidP="00BB546A">
            <w:pPr>
              <w:pStyle w:val="AralkYok"/>
              <w:spacing w:line="480" w:lineRule="auto"/>
              <w:rPr>
                <w:rFonts w:ascii="Times New Roman" w:hAnsi="Times New Roman" w:cs="Times New Roman"/>
                <w:b w:val="0"/>
                <w:lang w:val="en-US"/>
              </w:rPr>
            </w:pPr>
            <w:r w:rsidRPr="00CA3ABF">
              <w:rPr>
                <w:rFonts w:ascii="Times New Roman" w:hAnsi="Times New Roman" w:cs="Times New Roman"/>
                <w:b w:val="0"/>
                <w:lang w:val="en-US"/>
              </w:rPr>
              <w:t>Reference= &gt;20-25 °C</w:t>
            </w:r>
          </w:p>
          <w:p w14:paraId="6B9596EA" w14:textId="77777777" w:rsidR="00795B19" w:rsidRPr="00CA3ABF" w:rsidRDefault="00795B19" w:rsidP="00BB546A">
            <w:pPr>
              <w:pStyle w:val="AralkYok"/>
              <w:spacing w:line="480" w:lineRule="auto"/>
              <w:rPr>
                <w:rFonts w:ascii="Times New Roman" w:hAnsi="Times New Roman" w:cs="Times New Roman"/>
                <w:b w:val="0"/>
                <w:lang w:val="en-US"/>
              </w:rPr>
            </w:pPr>
            <w:r w:rsidRPr="00CA3ABF">
              <w:rPr>
                <w:rFonts w:ascii="Times New Roman" w:hAnsi="Times New Roman" w:cs="Times New Roman"/>
                <w:b w:val="0"/>
                <w:lang w:val="en-US"/>
              </w:rPr>
              <w:t>≤5 °C</w:t>
            </w:r>
          </w:p>
          <w:p w14:paraId="64CB7E46" w14:textId="77777777" w:rsidR="00795B19" w:rsidRPr="00CA3ABF" w:rsidRDefault="00795B19" w:rsidP="00BB546A">
            <w:pPr>
              <w:pStyle w:val="AralkYok"/>
              <w:spacing w:line="480" w:lineRule="auto"/>
              <w:rPr>
                <w:rFonts w:ascii="Times New Roman" w:hAnsi="Times New Roman" w:cs="Times New Roman"/>
                <w:b w:val="0"/>
                <w:lang w:val="en-US"/>
              </w:rPr>
            </w:pPr>
            <w:r w:rsidRPr="00CA3ABF">
              <w:rPr>
                <w:rFonts w:ascii="Times New Roman" w:hAnsi="Times New Roman" w:cs="Times New Roman"/>
                <w:b w:val="0"/>
                <w:lang w:val="en-US"/>
              </w:rPr>
              <w:t>&gt;5-10 °C</w:t>
            </w:r>
          </w:p>
          <w:p w14:paraId="6DB83997" w14:textId="77777777" w:rsidR="00795B19" w:rsidRPr="00CA3ABF" w:rsidRDefault="00795B19" w:rsidP="00BB546A">
            <w:pPr>
              <w:pStyle w:val="AralkYok"/>
              <w:spacing w:line="480" w:lineRule="auto"/>
              <w:rPr>
                <w:rFonts w:ascii="Times New Roman" w:hAnsi="Times New Roman" w:cs="Times New Roman"/>
                <w:b w:val="0"/>
                <w:lang w:val="en-US"/>
              </w:rPr>
            </w:pPr>
            <w:r w:rsidRPr="00CA3ABF">
              <w:rPr>
                <w:rFonts w:ascii="Times New Roman" w:hAnsi="Times New Roman" w:cs="Times New Roman"/>
                <w:b w:val="0"/>
                <w:lang w:val="en-US"/>
              </w:rPr>
              <w:t>&gt;10-15 °C</w:t>
            </w:r>
          </w:p>
          <w:p w14:paraId="4F8640DA" w14:textId="77777777" w:rsidR="00795B19" w:rsidRPr="00CA3ABF" w:rsidRDefault="00795B19" w:rsidP="00BB546A">
            <w:pPr>
              <w:pStyle w:val="AralkYok"/>
              <w:spacing w:line="480" w:lineRule="auto"/>
              <w:rPr>
                <w:rFonts w:ascii="Times New Roman" w:hAnsi="Times New Roman" w:cs="Times New Roman"/>
                <w:b w:val="0"/>
                <w:lang w:val="en-US"/>
              </w:rPr>
            </w:pPr>
            <w:r w:rsidRPr="00CA3ABF">
              <w:rPr>
                <w:rFonts w:ascii="Times New Roman" w:hAnsi="Times New Roman" w:cs="Times New Roman"/>
                <w:b w:val="0"/>
                <w:lang w:val="en-US"/>
              </w:rPr>
              <w:t>&gt;15-20 °C</w:t>
            </w:r>
          </w:p>
          <w:p w14:paraId="6C72D3B8" w14:textId="77777777" w:rsidR="00795B19" w:rsidRPr="00CA3ABF" w:rsidRDefault="00795B19" w:rsidP="00BB546A">
            <w:pPr>
              <w:pStyle w:val="AralkYok"/>
              <w:spacing w:line="480" w:lineRule="auto"/>
              <w:rPr>
                <w:rFonts w:ascii="Times New Roman" w:hAnsi="Times New Roman" w:cs="Times New Roman"/>
                <w:b w:val="0"/>
                <w:lang w:val="en-US"/>
              </w:rPr>
            </w:pPr>
            <w:r w:rsidRPr="00CA3ABF">
              <w:rPr>
                <w:rFonts w:ascii="Times New Roman" w:hAnsi="Times New Roman" w:cs="Times New Roman"/>
                <w:b w:val="0"/>
                <w:lang w:val="en-US"/>
              </w:rPr>
              <w:t>&gt;25-30 °C</w:t>
            </w:r>
          </w:p>
          <w:p w14:paraId="0C312299" w14:textId="77777777" w:rsidR="00795B19" w:rsidRPr="00CA3ABF" w:rsidRDefault="00795B19" w:rsidP="00BB546A">
            <w:pPr>
              <w:pStyle w:val="AralkYok"/>
              <w:spacing w:line="480" w:lineRule="auto"/>
              <w:rPr>
                <w:rFonts w:ascii="Times New Roman" w:hAnsi="Times New Roman" w:cs="Times New Roman"/>
                <w:b w:val="0"/>
                <w:lang w:val="en-US"/>
              </w:rPr>
            </w:pPr>
            <w:r w:rsidRPr="00CA3ABF">
              <w:rPr>
                <w:rFonts w:ascii="Times New Roman" w:hAnsi="Times New Roman" w:cs="Times New Roman"/>
                <w:b w:val="0"/>
                <w:lang w:val="en-US"/>
              </w:rPr>
              <w:t>&gt;30-35 °C</w:t>
            </w:r>
          </w:p>
        </w:tc>
        <w:tc>
          <w:tcPr>
            <w:tcW w:w="1156" w:type="dxa"/>
            <w:vAlign w:val="center"/>
          </w:tcPr>
          <w:p w14:paraId="5408F8A9" w14:textId="77777777" w:rsidR="00795B19" w:rsidRPr="00CA3ABF" w:rsidRDefault="00795B19" w:rsidP="00BB546A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  <w:p w14:paraId="77384442" w14:textId="77777777" w:rsidR="00795B19" w:rsidRPr="00CA3ABF" w:rsidRDefault="00795B19" w:rsidP="00BB546A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  <w:p w14:paraId="449F8226" w14:textId="5C992994" w:rsidR="00795B19" w:rsidRPr="00CA3ABF" w:rsidRDefault="00C500A0" w:rsidP="00BB546A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8.</w:t>
            </w:r>
            <w:r w:rsidR="00795B19" w:rsidRPr="00CA3ABF">
              <w:rPr>
                <w:rFonts w:ascii="Times New Roman" w:hAnsi="Times New Roman" w:cs="Times New Roman"/>
                <w:lang w:val="en-US"/>
              </w:rPr>
              <w:t>4</w:t>
            </w:r>
          </w:p>
          <w:p w14:paraId="3650D47B" w14:textId="72B0DC69" w:rsidR="00795B19" w:rsidRPr="00CA3ABF" w:rsidRDefault="00C500A0" w:rsidP="00BB546A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.</w:t>
            </w:r>
            <w:r w:rsidR="00795B19" w:rsidRPr="00CA3ABF">
              <w:rPr>
                <w:rFonts w:ascii="Times New Roman" w:hAnsi="Times New Roman" w:cs="Times New Roman"/>
                <w:lang w:val="en-US"/>
              </w:rPr>
              <w:t>9</w:t>
            </w:r>
          </w:p>
          <w:p w14:paraId="55F44301" w14:textId="0E85101A" w:rsidR="00795B19" w:rsidRPr="00CA3ABF" w:rsidRDefault="00C500A0" w:rsidP="00BB546A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.</w:t>
            </w:r>
            <w:r w:rsidR="00795B19" w:rsidRPr="00CA3ABF">
              <w:rPr>
                <w:rFonts w:ascii="Times New Roman" w:hAnsi="Times New Roman" w:cs="Times New Roman"/>
                <w:lang w:val="en-US"/>
              </w:rPr>
              <w:t>0</w:t>
            </w:r>
          </w:p>
          <w:p w14:paraId="16BB72C7" w14:textId="5BDA53FE" w:rsidR="00795B19" w:rsidRPr="00CA3ABF" w:rsidRDefault="00C500A0" w:rsidP="00BB546A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.</w:t>
            </w:r>
            <w:r w:rsidR="00795B19" w:rsidRPr="00CA3ABF">
              <w:rPr>
                <w:rFonts w:ascii="Times New Roman" w:hAnsi="Times New Roman" w:cs="Times New Roman"/>
                <w:lang w:val="en-US"/>
              </w:rPr>
              <w:t>4</w:t>
            </w:r>
          </w:p>
          <w:p w14:paraId="302F07F9" w14:textId="4CF3F38F" w:rsidR="00795B19" w:rsidRPr="00CA3ABF" w:rsidRDefault="00C500A0" w:rsidP="00BB546A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.</w:t>
            </w:r>
            <w:r w:rsidR="00795B19" w:rsidRPr="00CA3ABF">
              <w:rPr>
                <w:rFonts w:ascii="Times New Roman" w:hAnsi="Times New Roman" w:cs="Times New Roman"/>
                <w:lang w:val="en-US"/>
              </w:rPr>
              <w:t>3</w:t>
            </w:r>
          </w:p>
          <w:p w14:paraId="1751A078" w14:textId="0794E3F5" w:rsidR="00795B19" w:rsidRPr="00CA3ABF" w:rsidRDefault="00C500A0" w:rsidP="00BB546A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.</w:t>
            </w:r>
            <w:r w:rsidR="00795B19" w:rsidRPr="00CA3ABF"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2065" w:type="dxa"/>
            <w:vAlign w:val="center"/>
          </w:tcPr>
          <w:p w14:paraId="3185DA3C" w14:textId="77777777" w:rsidR="00795B19" w:rsidRPr="00CA3ABF" w:rsidRDefault="00795B19" w:rsidP="00BB546A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  <w:p w14:paraId="771203F0" w14:textId="77777777" w:rsidR="00795B19" w:rsidRPr="00CA3ABF" w:rsidRDefault="00795B19" w:rsidP="00BB546A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  <w:p w14:paraId="092E0DB8" w14:textId="046458C6" w:rsidR="00795B19" w:rsidRPr="00CA3ABF" w:rsidRDefault="00C500A0" w:rsidP="00BB546A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.1-109.</w:t>
            </w:r>
            <w:r w:rsidR="00795B19" w:rsidRPr="00CA3ABF">
              <w:rPr>
                <w:rFonts w:ascii="Times New Roman" w:hAnsi="Times New Roman" w:cs="Times New Roman"/>
                <w:lang w:val="en-US"/>
              </w:rPr>
              <w:t>2</w:t>
            </w:r>
          </w:p>
          <w:p w14:paraId="46D10550" w14:textId="2370D0BF" w:rsidR="00795B19" w:rsidRPr="00CA3ABF" w:rsidRDefault="00C500A0" w:rsidP="00BB546A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.6-22.</w:t>
            </w:r>
            <w:r w:rsidR="00795B19" w:rsidRPr="00CA3ABF">
              <w:rPr>
                <w:rFonts w:ascii="Times New Roman" w:hAnsi="Times New Roman" w:cs="Times New Roman"/>
                <w:lang w:val="en-US"/>
              </w:rPr>
              <w:t>8</w:t>
            </w:r>
          </w:p>
          <w:p w14:paraId="5BC5B41D" w14:textId="0F9C1019" w:rsidR="00795B19" w:rsidRPr="00CA3ABF" w:rsidRDefault="00C500A0" w:rsidP="00BB546A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.4-11.</w:t>
            </w:r>
            <w:r w:rsidR="00795B19" w:rsidRPr="00CA3ABF">
              <w:rPr>
                <w:rFonts w:ascii="Times New Roman" w:hAnsi="Times New Roman" w:cs="Times New Roman"/>
                <w:lang w:val="en-US"/>
              </w:rPr>
              <w:t>6</w:t>
            </w:r>
          </w:p>
          <w:p w14:paraId="4A9BA582" w14:textId="35FA4405" w:rsidR="00795B19" w:rsidRPr="00CA3ABF" w:rsidRDefault="00C500A0" w:rsidP="00BB546A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.2-9.</w:t>
            </w:r>
            <w:r w:rsidR="00795B19" w:rsidRPr="00CA3ABF">
              <w:rPr>
                <w:rFonts w:ascii="Times New Roman" w:hAnsi="Times New Roman" w:cs="Times New Roman"/>
                <w:lang w:val="en-US"/>
              </w:rPr>
              <w:t>9</w:t>
            </w:r>
          </w:p>
          <w:p w14:paraId="5029586C" w14:textId="29564220" w:rsidR="00795B19" w:rsidRPr="00CA3ABF" w:rsidRDefault="00C500A0" w:rsidP="00BB546A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.1-10.</w:t>
            </w:r>
            <w:r w:rsidR="00795B19" w:rsidRPr="00CA3ABF">
              <w:rPr>
                <w:rFonts w:ascii="Times New Roman" w:hAnsi="Times New Roman" w:cs="Times New Roman"/>
                <w:lang w:val="en-US"/>
              </w:rPr>
              <w:t>3</w:t>
            </w:r>
          </w:p>
          <w:p w14:paraId="5D320C29" w14:textId="43777B1B" w:rsidR="00795B19" w:rsidRPr="00CA3ABF" w:rsidRDefault="00C500A0" w:rsidP="00BB546A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.7-21.</w:t>
            </w:r>
            <w:r w:rsidR="00795B19" w:rsidRPr="00CA3ABF"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1488" w:type="dxa"/>
            <w:vAlign w:val="center"/>
          </w:tcPr>
          <w:p w14:paraId="6409746F" w14:textId="77777777" w:rsidR="00795B19" w:rsidRPr="00CA3ABF" w:rsidRDefault="00795B19" w:rsidP="00BB546A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  <w:p w14:paraId="59C4A39C" w14:textId="77777777" w:rsidR="00795B19" w:rsidRPr="00CA3ABF" w:rsidRDefault="00795B19" w:rsidP="00BB546A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  <w:p w14:paraId="67C576FB" w14:textId="6AA54948" w:rsidR="00795B19" w:rsidRPr="00CA3ABF" w:rsidRDefault="00C500A0" w:rsidP="00BB546A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0.</w:t>
            </w:r>
            <w:r w:rsidR="00795B19" w:rsidRPr="00CA3ABF">
              <w:rPr>
                <w:rFonts w:ascii="Times New Roman" w:hAnsi="Times New Roman" w:cs="Times New Roman"/>
                <w:b/>
                <w:lang w:val="en-US"/>
              </w:rPr>
              <w:t>001</w:t>
            </w:r>
          </w:p>
          <w:p w14:paraId="1D7256D3" w14:textId="2AA6EFB3" w:rsidR="00795B19" w:rsidRPr="00CA3ABF" w:rsidRDefault="00C500A0" w:rsidP="00BB546A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0.</w:t>
            </w:r>
            <w:r w:rsidR="00795B19" w:rsidRPr="00CA3ABF">
              <w:rPr>
                <w:rFonts w:ascii="Times New Roman" w:hAnsi="Times New Roman" w:cs="Times New Roman"/>
                <w:b/>
                <w:lang w:val="en-US"/>
              </w:rPr>
              <w:t>009</w:t>
            </w:r>
          </w:p>
          <w:p w14:paraId="467995BF" w14:textId="79A24917" w:rsidR="00795B19" w:rsidRPr="00CA3ABF" w:rsidRDefault="00C500A0" w:rsidP="00BB546A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0.</w:t>
            </w:r>
            <w:r w:rsidR="00795B19" w:rsidRPr="00CA3ABF">
              <w:rPr>
                <w:rFonts w:ascii="Times New Roman" w:hAnsi="Times New Roman" w:cs="Times New Roman"/>
                <w:b/>
                <w:lang w:val="en-US"/>
              </w:rPr>
              <w:t>010</w:t>
            </w:r>
          </w:p>
          <w:p w14:paraId="4172A9F6" w14:textId="0B530697" w:rsidR="00795B19" w:rsidRPr="00CA3ABF" w:rsidRDefault="00C500A0" w:rsidP="00BB546A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0.</w:t>
            </w:r>
            <w:r w:rsidR="00795B19" w:rsidRPr="00CA3ABF">
              <w:rPr>
                <w:rFonts w:ascii="Times New Roman" w:hAnsi="Times New Roman" w:cs="Times New Roman"/>
                <w:b/>
                <w:lang w:val="en-US"/>
              </w:rPr>
              <w:t>026</w:t>
            </w:r>
          </w:p>
          <w:p w14:paraId="66EF1995" w14:textId="7D4C0B62" w:rsidR="00795B19" w:rsidRPr="00CA3ABF" w:rsidRDefault="00C500A0" w:rsidP="00BB546A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0.</w:t>
            </w:r>
            <w:r w:rsidR="00795B19" w:rsidRPr="00CA3ABF">
              <w:rPr>
                <w:rFonts w:ascii="Times New Roman" w:hAnsi="Times New Roman" w:cs="Times New Roman"/>
                <w:b/>
                <w:lang w:val="en-US"/>
              </w:rPr>
              <w:t>044</w:t>
            </w:r>
          </w:p>
          <w:p w14:paraId="7DB55373" w14:textId="47E12137" w:rsidR="00795B19" w:rsidRPr="00CA3ABF" w:rsidRDefault="00C500A0" w:rsidP="00BB546A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0.</w:t>
            </w:r>
            <w:r w:rsidR="00795B19" w:rsidRPr="00CA3ABF">
              <w:rPr>
                <w:rFonts w:ascii="Times New Roman" w:hAnsi="Times New Roman" w:cs="Times New Roman"/>
                <w:b/>
                <w:lang w:val="en-US"/>
              </w:rPr>
              <w:t>006</w:t>
            </w:r>
          </w:p>
        </w:tc>
      </w:tr>
      <w:tr w:rsidR="00795B19" w:rsidRPr="00CA3ABF" w14:paraId="2C345759" w14:textId="77777777" w:rsidTr="00BB546A">
        <w:trPr>
          <w:trHeight w:val="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8" w:type="dxa"/>
          </w:tcPr>
          <w:p w14:paraId="6F2239B0" w14:textId="77777777" w:rsidR="00795B19" w:rsidRPr="00CA3ABF" w:rsidRDefault="00795B19" w:rsidP="00BB546A">
            <w:pPr>
              <w:pStyle w:val="AralkYok"/>
              <w:spacing w:line="480" w:lineRule="auto"/>
              <w:rPr>
                <w:rFonts w:ascii="Times New Roman" w:hAnsi="Times New Roman" w:cs="Times New Roman"/>
                <w:lang w:val="en-US"/>
              </w:rPr>
            </w:pPr>
            <w:r w:rsidRPr="00CA3ABF">
              <w:rPr>
                <w:rFonts w:ascii="Times New Roman" w:hAnsi="Times New Roman" w:cs="Times New Roman"/>
                <w:lang w:val="en-US"/>
              </w:rPr>
              <w:t xml:space="preserve">Relative Humidity </w:t>
            </w:r>
          </w:p>
          <w:p w14:paraId="0F0BF6CC" w14:textId="77777777" w:rsidR="00795B19" w:rsidRPr="00CA3ABF" w:rsidRDefault="00795B19" w:rsidP="00BB546A">
            <w:pPr>
              <w:pStyle w:val="AralkYok"/>
              <w:spacing w:line="480" w:lineRule="auto"/>
              <w:rPr>
                <w:rFonts w:ascii="Times New Roman" w:hAnsi="Times New Roman" w:cs="Times New Roman"/>
                <w:b w:val="0"/>
                <w:lang w:val="en-US"/>
              </w:rPr>
            </w:pPr>
            <w:r w:rsidRPr="00CA3ABF">
              <w:rPr>
                <w:rFonts w:ascii="Times New Roman" w:hAnsi="Times New Roman" w:cs="Times New Roman"/>
                <w:b w:val="0"/>
                <w:lang w:val="en-US"/>
              </w:rPr>
              <w:t xml:space="preserve">Reference= Low </w:t>
            </w:r>
            <w:r w:rsidRPr="00CA3ABF">
              <w:rPr>
                <w:rFonts w:ascii="Times New Roman" w:hAnsi="Times New Roman" w:cs="Times New Roman"/>
                <w:b w:val="0"/>
                <w:sz w:val="20"/>
                <w:lang w:val="en-US"/>
              </w:rPr>
              <w:t>(N&lt;50)</w:t>
            </w:r>
          </w:p>
          <w:p w14:paraId="5907AC47" w14:textId="77777777" w:rsidR="00795B19" w:rsidRPr="00CA3ABF" w:rsidRDefault="00795B19" w:rsidP="00BB546A">
            <w:pPr>
              <w:pStyle w:val="AralkYok"/>
              <w:spacing w:line="480" w:lineRule="auto"/>
              <w:rPr>
                <w:rFonts w:ascii="Times New Roman" w:hAnsi="Times New Roman" w:cs="Times New Roman"/>
                <w:bCs w:val="0"/>
                <w:lang w:val="en-US"/>
              </w:rPr>
            </w:pPr>
            <w:r w:rsidRPr="00CA3ABF">
              <w:rPr>
                <w:rFonts w:ascii="Times New Roman" w:hAnsi="Times New Roman" w:cs="Times New Roman"/>
                <w:b w:val="0"/>
                <w:lang w:val="en-US"/>
              </w:rPr>
              <w:t>Medium (50≤ N ≤80)</w:t>
            </w:r>
          </w:p>
          <w:p w14:paraId="1668F42A" w14:textId="77777777" w:rsidR="00795B19" w:rsidRPr="00CA3ABF" w:rsidRDefault="00795B19" w:rsidP="00BB546A">
            <w:pPr>
              <w:pStyle w:val="AralkYok"/>
              <w:spacing w:line="480" w:lineRule="auto"/>
              <w:rPr>
                <w:rFonts w:ascii="Times New Roman" w:hAnsi="Times New Roman" w:cs="Times New Roman"/>
                <w:b w:val="0"/>
                <w:lang w:val="en-US"/>
              </w:rPr>
            </w:pPr>
            <w:r w:rsidRPr="00CA3ABF">
              <w:rPr>
                <w:rFonts w:ascii="Times New Roman" w:hAnsi="Times New Roman" w:cs="Times New Roman"/>
                <w:b w:val="0"/>
                <w:sz w:val="20"/>
                <w:lang w:val="en-US"/>
              </w:rPr>
              <w:t>High (N &gt;80)</w:t>
            </w:r>
          </w:p>
        </w:tc>
        <w:tc>
          <w:tcPr>
            <w:tcW w:w="1156" w:type="dxa"/>
            <w:vAlign w:val="center"/>
          </w:tcPr>
          <w:p w14:paraId="536BB6F7" w14:textId="77777777" w:rsidR="00795B19" w:rsidRPr="00CA3ABF" w:rsidRDefault="00795B19" w:rsidP="00BB546A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  <w:p w14:paraId="6656F50C" w14:textId="77777777" w:rsidR="00795B19" w:rsidRPr="00CA3ABF" w:rsidRDefault="00795B19" w:rsidP="00BB546A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  <w:p w14:paraId="3103CCF7" w14:textId="6ADD52F9" w:rsidR="00795B19" w:rsidRPr="00CA3ABF" w:rsidRDefault="00C500A0" w:rsidP="00BB546A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.</w:t>
            </w:r>
            <w:r w:rsidR="00795B19" w:rsidRPr="00CA3ABF">
              <w:rPr>
                <w:rFonts w:ascii="Times New Roman" w:hAnsi="Times New Roman" w:cs="Times New Roman"/>
                <w:lang w:val="en-US"/>
              </w:rPr>
              <w:t>0</w:t>
            </w:r>
          </w:p>
          <w:p w14:paraId="79DAE004" w14:textId="6416ADC6" w:rsidR="00795B19" w:rsidRPr="00CA3ABF" w:rsidRDefault="00C500A0" w:rsidP="00BB546A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.</w:t>
            </w:r>
            <w:r w:rsidR="00795B19" w:rsidRPr="00CA3ABF"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2065" w:type="dxa"/>
            <w:vAlign w:val="center"/>
          </w:tcPr>
          <w:p w14:paraId="5CD0F3CF" w14:textId="77777777" w:rsidR="00795B19" w:rsidRPr="00CA3ABF" w:rsidRDefault="00795B19" w:rsidP="00BB546A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  <w:p w14:paraId="57263DDD" w14:textId="77777777" w:rsidR="00795B19" w:rsidRPr="00CA3ABF" w:rsidRDefault="00795B19" w:rsidP="00BB546A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  <w:p w14:paraId="7120362D" w14:textId="39C88B91" w:rsidR="00795B19" w:rsidRPr="00CA3ABF" w:rsidRDefault="00C500A0" w:rsidP="00BB546A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6-1.</w:t>
            </w:r>
            <w:r w:rsidR="00795B19" w:rsidRPr="00CA3ABF">
              <w:rPr>
                <w:rFonts w:ascii="Times New Roman" w:hAnsi="Times New Roman" w:cs="Times New Roman"/>
                <w:lang w:val="en-US"/>
              </w:rPr>
              <w:t>8</w:t>
            </w:r>
          </w:p>
          <w:p w14:paraId="7BCB55F4" w14:textId="011621A7" w:rsidR="00795B19" w:rsidRPr="00CA3ABF" w:rsidRDefault="00C500A0" w:rsidP="00BB546A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8-2.</w:t>
            </w:r>
            <w:r w:rsidR="00795B19" w:rsidRPr="00CA3ABF"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1488" w:type="dxa"/>
            <w:vAlign w:val="center"/>
          </w:tcPr>
          <w:p w14:paraId="42AD6A5A" w14:textId="77777777" w:rsidR="00795B19" w:rsidRPr="00CA3ABF" w:rsidRDefault="00795B19" w:rsidP="00BB546A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  <w:p w14:paraId="11D5CA27" w14:textId="77777777" w:rsidR="00795B19" w:rsidRPr="00CA3ABF" w:rsidRDefault="00795B19" w:rsidP="00BB546A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  <w:p w14:paraId="51B8EA45" w14:textId="78609507" w:rsidR="00795B19" w:rsidRPr="00CA3ABF" w:rsidRDefault="00C500A0" w:rsidP="00BB546A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</w:t>
            </w:r>
            <w:r w:rsidR="00795B19" w:rsidRPr="00CA3ABF">
              <w:rPr>
                <w:rFonts w:ascii="Times New Roman" w:hAnsi="Times New Roman" w:cs="Times New Roman"/>
                <w:lang w:val="en-US"/>
              </w:rPr>
              <w:t>983</w:t>
            </w:r>
          </w:p>
          <w:p w14:paraId="3E004A6F" w14:textId="55D1E7F1" w:rsidR="00795B19" w:rsidRPr="00CA3ABF" w:rsidRDefault="00C500A0" w:rsidP="00BB546A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</w:t>
            </w:r>
            <w:r w:rsidR="00795B19" w:rsidRPr="00CA3ABF">
              <w:rPr>
                <w:rFonts w:ascii="Times New Roman" w:hAnsi="Times New Roman" w:cs="Times New Roman"/>
                <w:lang w:val="en-US"/>
              </w:rPr>
              <w:t>241</w:t>
            </w:r>
          </w:p>
        </w:tc>
      </w:tr>
      <w:tr w:rsidR="00795B19" w:rsidRPr="00CA3ABF" w14:paraId="14C5D9CE" w14:textId="77777777" w:rsidTr="00BB54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42" w:type="dxa"/>
            <w:gridSpan w:val="4"/>
          </w:tcPr>
          <w:p w14:paraId="70E8F355" w14:textId="77777777" w:rsidR="00795B19" w:rsidRDefault="00795B19" w:rsidP="00BB546A">
            <w:pPr>
              <w:pStyle w:val="AralkYok"/>
              <w:spacing w:line="480" w:lineRule="auto"/>
              <w:rPr>
                <w:rFonts w:ascii="Times New Roman" w:hAnsi="Times New Roman" w:cs="Times New Roman"/>
                <w:b w:val="0"/>
                <w:i/>
                <w:color w:val="000000"/>
                <w:sz w:val="20"/>
                <w:szCs w:val="24"/>
                <w:lang w:val="en-US"/>
              </w:rPr>
            </w:pPr>
            <w:r w:rsidRPr="00CA3ABF">
              <w:rPr>
                <w:rFonts w:ascii="Times New Roman" w:hAnsi="Times New Roman" w:cs="Times New Roman"/>
                <w:b w:val="0"/>
                <w:i/>
                <w:color w:val="000000"/>
                <w:sz w:val="20"/>
                <w:szCs w:val="24"/>
                <w:lang w:val="en-US"/>
              </w:rPr>
              <w:t>OR: Odds Ratio, CI: Confidence interval</w:t>
            </w:r>
          </w:p>
          <w:p w14:paraId="6F07AEB2" w14:textId="5EC54718" w:rsidR="0019031D" w:rsidRPr="0019031D" w:rsidRDefault="0019031D" w:rsidP="00BB546A">
            <w:pPr>
              <w:pStyle w:val="AralkYok"/>
              <w:spacing w:line="480" w:lineRule="auto"/>
              <w:rPr>
                <w:rFonts w:ascii="Times New Roman" w:hAnsi="Times New Roman" w:cs="Times New Roman"/>
                <w:b w:val="0"/>
                <w:bCs w:val="0"/>
                <w:i/>
                <w:color w:val="000000"/>
                <w:sz w:val="20"/>
                <w:szCs w:val="24"/>
                <w:lang w:val="en-US"/>
              </w:rPr>
            </w:pPr>
            <w:r w:rsidRPr="0019031D">
              <w:rPr>
                <w:rFonts w:ascii="Times New Roman" w:hAnsi="Times New Roman" w:cs="Times New Roman"/>
                <w:b w:val="0"/>
                <w:bCs w:val="0"/>
                <w:i/>
                <w:color w:val="000000"/>
                <w:sz w:val="20"/>
                <w:szCs w:val="24"/>
                <w:lang w:val="en-US"/>
              </w:rPr>
              <w:t>Odds ratios (OR) and 95% confidence intervals (CI) are presented for each temperature range and humidity level, with &gt;20-25°C and low humidity used as reference categories.</w:t>
            </w:r>
          </w:p>
        </w:tc>
      </w:tr>
    </w:tbl>
    <w:p w14:paraId="0541601F" w14:textId="77777777" w:rsidR="00795B19" w:rsidRPr="00CA3ABF" w:rsidRDefault="00795B19" w:rsidP="00795B19">
      <w:pPr>
        <w:rPr>
          <w:rFonts w:ascii="Times New Roman" w:hAnsi="Times New Roman" w:cs="Times New Roman"/>
          <w:lang w:val="en-US"/>
        </w:rPr>
      </w:pPr>
    </w:p>
    <w:p w14:paraId="68C8183B" w14:textId="77777777" w:rsidR="006E2002" w:rsidRPr="00795B19" w:rsidRDefault="006E2002">
      <w:pPr>
        <w:rPr>
          <w:lang w:val="en-US"/>
        </w:rPr>
      </w:pPr>
    </w:p>
    <w:sectPr w:rsidR="006E2002" w:rsidRPr="00795B19" w:rsidSect="00EF185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0MrIwMLGwMDC3NDJT0lEKTi0uzszPAykwrAUAb0SpzywAAAA="/>
  </w:docVars>
  <w:rsids>
    <w:rsidRoot w:val="0055140B"/>
    <w:rsid w:val="0019031D"/>
    <w:rsid w:val="0055140B"/>
    <w:rsid w:val="006E2002"/>
    <w:rsid w:val="00795B19"/>
    <w:rsid w:val="007D15DA"/>
    <w:rsid w:val="00A45587"/>
    <w:rsid w:val="00C500A0"/>
    <w:rsid w:val="00EF1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45E1F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5B19"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795B19"/>
    <w:pPr>
      <w:spacing w:after="0" w:line="240" w:lineRule="auto"/>
    </w:pPr>
    <w:rPr>
      <w:kern w:val="0"/>
      <w:lang w:val="tr-TR"/>
      <w14:ligatures w14:val="none"/>
    </w:rPr>
  </w:style>
  <w:style w:type="table" w:customStyle="1" w:styleId="PlainTable2">
    <w:name w:val="Plain Table 2"/>
    <w:basedOn w:val="NormalTablo"/>
    <w:uiPriority w:val="42"/>
    <w:rsid w:val="00795B1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5B19"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795B19"/>
    <w:pPr>
      <w:spacing w:after="0" w:line="240" w:lineRule="auto"/>
    </w:pPr>
    <w:rPr>
      <w:kern w:val="0"/>
      <w:lang w:val="tr-TR"/>
      <w14:ligatures w14:val="none"/>
    </w:rPr>
  </w:style>
  <w:style w:type="table" w:customStyle="1" w:styleId="PlainTable2">
    <w:name w:val="Plain Table 2"/>
    <w:basedOn w:val="NormalTablo"/>
    <w:uiPriority w:val="42"/>
    <w:rsid w:val="00795B1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2</Words>
  <Characters>645</Characters>
  <Application>Microsoft Office Word</Application>
  <DocSecurity>0</DocSecurity>
  <Lines>5</Lines>
  <Paragraphs>1</Paragraphs>
  <ScaleCrop>false</ScaleCrop>
  <Company/>
  <LinksUpToDate>false</LinksUpToDate>
  <CharactersWithSpaces>7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Ozkan Kose</dc:creator>
  <cp:keywords/>
  <dc:description/>
  <cp:lastModifiedBy>ETHEM</cp:lastModifiedBy>
  <cp:revision>4</cp:revision>
  <dcterms:created xsi:type="dcterms:W3CDTF">2024-09-29T22:33:00Z</dcterms:created>
  <dcterms:modified xsi:type="dcterms:W3CDTF">2024-10-01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88dd8cf7e0a5033c5bf8a25e14e46a038b26aa590d4cf8aae0586c4328b1a1</vt:lpwstr>
  </property>
</Properties>
</file>